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78F821" w14:textId="7AB5DE41" w:rsidR="007B6F8E" w:rsidRDefault="00AC1332" w:rsidP="00AC1332">
      <w:pPr>
        <w:pStyle w:val="ListParagraph"/>
        <w:numPr>
          <w:ilvl w:val="0"/>
          <w:numId w:val="1"/>
        </w:numPr>
        <w:rPr>
          <w:b/>
          <w:bCs/>
          <w:lang w:val="en-IN"/>
        </w:rPr>
      </w:pPr>
      <w:r w:rsidRPr="00AC1332">
        <w:rPr>
          <w:b/>
          <w:bCs/>
          <w:lang w:val="en-IN"/>
        </w:rPr>
        <w:t>Small osteophytes noted in the lumbar spine.</w:t>
      </w:r>
    </w:p>
    <w:p w14:paraId="73B1287D" w14:textId="77777777" w:rsidR="00AC1332" w:rsidRDefault="00AC1332" w:rsidP="00AC1332">
      <w:pPr>
        <w:pStyle w:val="ListParagraph"/>
        <w:rPr>
          <w:b/>
          <w:bCs/>
          <w:lang w:val="en-IN"/>
        </w:rPr>
      </w:pPr>
    </w:p>
    <w:p w14:paraId="23A85103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Osteophytes, or bone spurs, are common in the lumbar spine as we age. They're often a result of wear and tear on the spine.</w:t>
      </w:r>
    </w:p>
    <w:p w14:paraId="0B38B0CB" w14:textId="77777777" w:rsidR="004A2B34" w:rsidRPr="004A2B34" w:rsidRDefault="004A2B34" w:rsidP="004A2B34">
      <w:pPr>
        <w:pStyle w:val="ListParagraph"/>
        <w:rPr>
          <w:lang w:val="en-IN"/>
        </w:rPr>
      </w:pPr>
    </w:p>
    <w:p w14:paraId="18E300EA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Are they always a problem?</w:t>
      </w:r>
    </w:p>
    <w:p w14:paraId="57A6C814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Often harmless: Many people with lumbar osteophytes experience no symptoms.</w:t>
      </w:r>
    </w:p>
    <w:p w14:paraId="34569483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Potential for issues: If they grow significantly, they can:</w:t>
      </w:r>
    </w:p>
    <w:p w14:paraId="788C38FB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Compress nerves, leading to pain, numbness, or weakness in the legs.</w:t>
      </w:r>
    </w:p>
    <w:p w14:paraId="3672FBC1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Limit back movement.</w:t>
      </w:r>
    </w:p>
    <w:p w14:paraId="7430FDA4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Symptoms to watch for:</w:t>
      </w:r>
    </w:p>
    <w:p w14:paraId="167F7750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Lower back pain</w:t>
      </w:r>
    </w:p>
    <w:p w14:paraId="3310FFEB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Stiffness</w:t>
      </w:r>
    </w:p>
    <w:p w14:paraId="2E36BBA1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Leg pain or numbness (if nerves are compressed)</w:t>
      </w:r>
    </w:p>
    <w:p w14:paraId="04C8E07D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Treatment options:</w:t>
      </w:r>
    </w:p>
    <w:p w14:paraId="2958DC73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Treatment often depends on the severity of your symptoms.</w:t>
      </w:r>
    </w:p>
    <w:p w14:paraId="510DF4BA" w14:textId="77777777" w:rsidR="004A2B34" w:rsidRPr="004A2B34" w:rsidRDefault="004A2B34" w:rsidP="004A2B34">
      <w:pPr>
        <w:pStyle w:val="ListParagraph"/>
        <w:rPr>
          <w:lang w:val="en-IN"/>
        </w:rPr>
      </w:pPr>
    </w:p>
    <w:p w14:paraId="1F727251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Conservative approaches:</w:t>
      </w:r>
    </w:p>
    <w:p w14:paraId="049852BD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Over-the-counter pain relievers</w:t>
      </w:r>
    </w:p>
    <w:p w14:paraId="62AAD0CF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Physical therapy</w:t>
      </w:r>
    </w:p>
    <w:p w14:paraId="4E197F39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Hot or cold therapy</w:t>
      </w:r>
    </w:p>
    <w:p w14:paraId="4332885F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Chiropractic care</w:t>
      </w:r>
    </w:p>
    <w:p w14:paraId="04A6761D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Medications: In some cases, stronger pain relievers or muscle relaxants might be prescribed.</w:t>
      </w:r>
    </w:p>
    <w:p w14:paraId="010DE299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Injections: Corticosteroid injections can reduce inflammation.</w:t>
      </w:r>
    </w:p>
    <w:p w14:paraId="0CBAB392" w14:textId="77777777" w:rsidR="004A2B34" w:rsidRPr="004A2B34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Surgery: In rare cases where symptoms are severe and don't respond to other treatments, surgery might be considered.</w:t>
      </w:r>
    </w:p>
    <w:p w14:paraId="23195ADA" w14:textId="71878D0D" w:rsidR="00AC1332" w:rsidRDefault="004A2B34" w:rsidP="004A2B34">
      <w:pPr>
        <w:pStyle w:val="ListParagraph"/>
        <w:rPr>
          <w:lang w:val="en-IN"/>
        </w:rPr>
      </w:pPr>
      <w:r w:rsidRPr="004A2B34">
        <w:rPr>
          <w:lang w:val="en-IN"/>
        </w:rPr>
        <w:t>It's essential to consult with a healthcare professional for a proper diagnosis and treatment plan. They can assess the location and size of the osteophytes and determine if they're causing your symptoms.</w:t>
      </w:r>
    </w:p>
    <w:p w14:paraId="0AD78518" w14:textId="77777777" w:rsidR="003817EB" w:rsidRPr="003817EB" w:rsidRDefault="003817EB" w:rsidP="004A2B34">
      <w:pPr>
        <w:pStyle w:val="ListParagraph"/>
        <w:rPr>
          <w:b/>
          <w:bCs/>
          <w:lang w:val="en-IN"/>
        </w:rPr>
      </w:pPr>
    </w:p>
    <w:p w14:paraId="360C8035" w14:textId="75EC2233" w:rsidR="003817EB" w:rsidRDefault="003817EB" w:rsidP="003817EB">
      <w:pPr>
        <w:pStyle w:val="ListParagraph"/>
        <w:numPr>
          <w:ilvl w:val="0"/>
          <w:numId w:val="1"/>
        </w:numPr>
        <w:rPr>
          <w:b/>
          <w:bCs/>
          <w:lang w:val="en-IN"/>
        </w:rPr>
      </w:pPr>
      <w:r w:rsidRPr="003817EB">
        <w:rPr>
          <w:b/>
          <w:bCs/>
          <w:lang w:val="en-IN"/>
        </w:rPr>
        <w:t>Degenerative changes in the L4-L5 lumbar intervertebral disc in the form of loss of normal T2 bright signal.</w:t>
      </w:r>
    </w:p>
    <w:p w14:paraId="5791A028" w14:textId="77777777" w:rsidR="003817EB" w:rsidRDefault="003817EB" w:rsidP="003817EB">
      <w:pPr>
        <w:pStyle w:val="ListParagraph"/>
        <w:rPr>
          <w:b/>
          <w:bCs/>
          <w:lang w:val="en-IN"/>
        </w:rPr>
      </w:pPr>
    </w:p>
    <w:p w14:paraId="66F2DD1D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Degenerative changes in the L4-L5 disc, as indicated by the loss of normal T2 signal, is a common finding, especially as we age. It essentially means the disc is drying out and losing its cushioning properties.</w:t>
      </w:r>
    </w:p>
    <w:p w14:paraId="0E1992C1" w14:textId="77777777" w:rsidR="00EE25D8" w:rsidRPr="00EE25D8" w:rsidRDefault="00EE25D8" w:rsidP="00EE25D8">
      <w:pPr>
        <w:pStyle w:val="ListParagraph"/>
        <w:rPr>
          <w:lang w:val="en-IN"/>
        </w:rPr>
      </w:pPr>
    </w:p>
    <w:p w14:paraId="061FBB33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What does it mean?</w:t>
      </w:r>
    </w:p>
    <w:p w14:paraId="0A5D5924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Disc degeneration: The disc is losing its water content, becoming less flexible and less effective as a shock absorber.</w:t>
      </w:r>
    </w:p>
    <w:p w14:paraId="3A3163BD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Potential for issues: While not always symptomatic, this can lead to:</w:t>
      </w:r>
    </w:p>
    <w:p w14:paraId="13CC2334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Decreased disc height</w:t>
      </w:r>
    </w:p>
    <w:p w14:paraId="196F37B1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Increased pressure on the spinal joints</w:t>
      </w:r>
    </w:p>
    <w:p w14:paraId="5AB844CF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Potential for disc herniation or bone spurs</w:t>
      </w:r>
    </w:p>
    <w:p w14:paraId="6A34AC49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Symptoms:</w:t>
      </w:r>
    </w:p>
    <w:p w14:paraId="01C26CBA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Many people with these changes have no symptoms. However, potential symptoms include:</w:t>
      </w:r>
    </w:p>
    <w:p w14:paraId="1AD1C6E2" w14:textId="77777777" w:rsidR="00EE25D8" w:rsidRPr="00EE25D8" w:rsidRDefault="00EE25D8" w:rsidP="00EE25D8">
      <w:pPr>
        <w:pStyle w:val="ListParagraph"/>
        <w:rPr>
          <w:lang w:val="en-IN"/>
        </w:rPr>
      </w:pPr>
    </w:p>
    <w:p w14:paraId="7CC77F20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Lower back pain</w:t>
      </w:r>
    </w:p>
    <w:p w14:paraId="0C64FA38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Stiffness</w:t>
      </w:r>
    </w:p>
    <w:p w14:paraId="18DFF91C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Leg pain or numbness (if nerve compression occurs)</w:t>
      </w:r>
    </w:p>
    <w:p w14:paraId="63645494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Treatment:</w:t>
      </w:r>
    </w:p>
    <w:p w14:paraId="1B0D8E74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Treatment often depends on the presence and severity of symptoms.</w:t>
      </w:r>
    </w:p>
    <w:p w14:paraId="721EC610" w14:textId="77777777" w:rsidR="00EE25D8" w:rsidRPr="00EE25D8" w:rsidRDefault="00EE25D8" w:rsidP="00EE25D8">
      <w:pPr>
        <w:pStyle w:val="ListParagraph"/>
        <w:rPr>
          <w:lang w:val="en-IN"/>
        </w:rPr>
      </w:pPr>
    </w:p>
    <w:p w14:paraId="21A1506C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Conservative care:</w:t>
      </w:r>
    </w:p>
    <w:p w14:paraId="4496F568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Pain relievers</w:t>
      </w:r>
    </w:p>
    <w:p w14:paraId="6E517D21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Physical therapy</w:t>
      </w:r>
    </w:p>
    <w:p w14:paraId="473A5FD6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Hot or cold therapy</w:t>
      </w:r>
    </w:p>
    <w:p w14:paraId="257B7088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Chiropractic care</w:t>
      </w:r>
    </w:p>
    <w:p w14:paraId="0B98D871" w14:textId="77777777" w:rsidR="00EE25D8" w:rsidRPr="00EE25D8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Injections: Epidural steroid injections might be considered for inflammation.</w:t>
      </w:r>
    </w:p>
    <w:p w14:paraId="634051C0" w14:textId="01B42206" w:rsidR="003817EB" w:rsidRDefault="00EE25D8" w:rsidP="00EE25D8">
      <w:pPr>
        <w:pStyle w:val="ListParagraph"/>
        <w:rPr>
          <w:lang w:val="en-IN"/>
        </w:rPr>
      </w:pPr>
      <w:r w:rsidRPr="00EE25D8">
        <w:rPr>
          <w:lang w:val="en-IN"/>
        </w:rPr>
        <w:t>Surgery: In severe cases with significant nerve compression, surgery might be necessary.</w:t>
      </w:r>
    </w:p>
    <w:p w14:paraId="50EE7D64" w14:textId="77777777" w:rsidR="00A019C6" w:rsidRDefault="00A019C6" w:rsidP="00EE25D8">
      <w:pPr>
        <w:pStyle w:val="ListParagraph"/>
        <w:rPr>
          <w:lang w:val="en-IN"/>
        </w:rPr>
      </w:pPr>
    </w:p>
    <w:p w14:paraId="79D00002" w14:textId="0B9A1613" w:rsidR="00A019C6" w:rsidRDefault="00A019C6" w:rsidP="00A019C6">
      <w:pPr>
        <w:pStyle w:val="ListParagraph"/>
        <w:numPr>
          <w:ilvl w:val="0"/>
          <w:numId w:val="1"/>
        </w:numPr>
        <w:rPr>
          <w:b/>
          <w:bCs/>
          <w:lang w:val="en-IN"/>
        </w:rPr>
      </w:pPr>
      <w:r w:rsidRPr="00A019C6">
        <w:rPr>
          <w:b/>
          <w:bCs/>
          <w:lang w:val="en-IN"/>
        </w:rPr>
        <w:t>Disc bulges with annular tear at L4-L5 and L5-S1 levels causing indentation over thecal sac, bilateral neural recess narrowing with bilateral neural compromise, more so at L4-L5 level.</w:t>
      </w:r>
    </w:p>
    <w:p w14:paraId="701C7F3F" w14:textId="77777777" w:rsidR="009A079A" w:rsidRDefault="009A079A" w:rsidP="009A079A">
      <w:pPr>
        <w:pStyle w:val="ListParagraph"/>
        <w:rPr>
          <w:b/>
          <w:bCs/>
          <w:lang w:val="en-IN"/>
        </w:rPr>
      </w:pPr>
    </w:p>
    <w:p w14:paraId="538AD63C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Breakdown of Your Findings:</w:t>
      </w:r>
    </w:p>
    <w:p w14:paraId="1049AA05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Disc bulges with annular tears: The discs between L4-L5 and L5-S1 are bulging outwards and have tears in their outer layers.</w:t>
      </w:r>
    </w:p>
    <w:p w14:paraId="750C3CB5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Indentation over thecal sac: The bulging discs are pressing on the protective covering of your spinal cord.</w:t>
      </w:r>
    </w:p>
    <w:p w14:paraId="7181E31D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Bilateral neural recess narrowing: The spaces for nerve roots to exit the spinal cord are narrowed on both sides.</w:t>
      </w:r>
    </w:p>
    <w:p w14:paraId="1EF2B703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Bilateral neural compromise: The nerves are being compressed and are not functioning optimally, with a more severe impact at L4-L5.</w:t>
      </w:r>
    </w:p>
    <w:p w14:paraId="6063C215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Potential Symptoms:</w:t>
      </w:r>
    </w:p>
    <w:p w14:paraId="6E199138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Given the severity of your condition, you likely experience:</w:t>
      </w:r>
    </w:p>
    <w:p w14:paraId="65E4F944" w14:textId="77777777" w:rsidR="009A079A" w:rsidRPr="009A079A" w:rsidRDefault="009A079A" w:rsidP="009A079A">
      <w:pPr>
        <w:pStyle w:val="ListParagraph"/>
        <w:rPr>
          <w:lang w:val="en-IN"/>
        </w:rPr>
      </w:pPr>
    </w:p>
    <w:p w14:paraId="1C3BA383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Severe lower back pain</w:t>
      </w:r>
    </w:p>
    <w:p w14:paraId="36FC8B18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Leg pain (sciatica)</w:t>
      </w:r>
    </w:p>
    <w:p w14:paraId="1170DB88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Numbness or tingling in your legs</w:t>
      </w:r>
    </w:p>
    <w:p w14:paraId="31A2B2A5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Weakness in your legs</w:t>
      </w:r>
    </w:p>
    <w:p w14:paraId="49AC2D4C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Difficulty walking or standing</w:t>
      </w:r>
    </w:p>
    <w:p w14:paraId="6D528FC7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Treatment Options:</w:t>
      </w:r>
    </w:p>
    <w:p w14:paraId="1362B6F6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Due to the significant nerve compression, conservative treatments might be limited. However, it's essential to consult with a spine specialist or neurosurgeon to determine the best course of action. Potential options include:</w:t>
      </w:r>
    </w:p>
    <w:p w14:paraId="4D11C3F9" w14:textId="77777777" w:rsidR="009A079A" w:rsidRPr="009A079A" w:rsidRDefault="009A079A" w:rsidP="009A079A">
      <w:pPr>
        <w:pStyle w:val="ListParagraph"/>
        <w:rPr>
          <w:lang w:val="en-IN"/>
        </w:rPr>
      </w:pPr>
    </w:p>
    <w:p w14:paraId="3D9801AC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Conservative care: (Might provide temporary relief but often insufficient)</w:t>
      </w:r>
    </w:p>
    <w:p w14:paraId="0B84F1A3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Pain medication</w:t>
      </w:r>
    </w:p>
    <w:p w14:paraId="0636BF01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Physical therapy</w:t>
      </w:r>
    </w:p>
    <w:p w14:paraId="7D4A3318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Epidural steroid injections</w:t>
      </w:r>
    </w:p>
    <w:p w14:paraId="22972697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Surgery: Given the severity of nerve compression, surgery is likely to be considered. Options include:</w:t>
      </w:r>
    </w:p>
    <w:p w14:paraId="1BB046E6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lastRenderedPageBreak/>
        <w:t>Microdiscectomy: Removal of the herniated disc material.</w:t>
      </w:r>
    </w:p>
    <w:p w14:paraId="549CA970" w14:textId="77777777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Laminectomy: Removal of part of the bony covering over the spinal cord to relieve pressure.</w:t>
      </w:r>
    </w:p>
    <w:p w14:paraId="183CC6D0" w14:textId="191D1D42" w:rsidR="009A079A" w:rsidRPr="009A079A" w:rsidRDefault="009A079A" w:rsidP="009A079A">
      <w:pPr>
        <w:pStyle w:val="ListParagraph"/>
        <w:rPr>
          <w:lang w:val="en-IN"/>
        </w:rPr>
      </w:pPr>
      <w:r w:rsidRPr="009A079A">
        <w:rPr>
          <w:lang w:val="en-IN"/>
        </w:rPr>
        <w:t>Spinal fusion: Stabilizing the spine by fusing together two or more vertebrae.</w:t>
      </w:r>
    </w:p>
    <w:sectPr w:rsidR="009A079A" w:rsidRPr="009A079A">
      <w:footerReference w:type="even" r:id="rId7"/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CC7B3B" w14:textId="77777777" w:rsidR="009F0980" w:rsidRDefault="009F0980" w:rsidP="00AC1332">
      <w:pPr>
        <w:spacing w:after="0" w:line="240" w:lineRule="auto"/>
      </w:pPr>
      <w:r>
        <w:separator/>
      </w:r>
    </w:p>
  </w:endnote>
  <w:endnote w:type="continuationSeparator" w:id="0">
    <w:p w14:paraId="34EA5476" w14:textId="77777777" w:rsidR="009F0980" w:rsidRDefault="009F0980" w:rsidP="00AC1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816489" w14:textId="5C21FC79" w:rsidR="00AC1332" w:rsidRDefault="00AC133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EDF9968" wp14:editId="3F5DC55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794472233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D3E23D" w14:textId="599B0AF6" w:rsidR="00AC1332" w:rsidRPr="00AC1332" w:rsidRDefault="00AC1332" w:rsidP="00AC133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C133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DF996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16D3E23D" w14:textId="599B0AF6" w:rsidR="00AC1332" w:rsidRPr="00AC1332" w:rsidRDefault="00AC1332" w:rsidP="00AC133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C133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B1DA67" w14:textId="6DB0AB9A" w:rsidR="00AC1332" w:rsidRDefault="00AC133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DB411F5" wp14:editId="0255B309">
              <wp:simplePos x="914400" y="1007110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344571019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EB21AB" w14:textId="00776A00" w:rsidR="00AC1332" w:rsidRPr="00AC1332" w:rsidRDefault="00AC1332" w:rsidP="00AC133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C133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B411F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3DEB21AB" w14:textId="00776A00" w:rsidR="00AC1332" w:rsidRPr="00AC1332" w:rsidRDefault="00AC1332" w:rsidP="00AC133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C133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817FFC" w14:textId="57D6459F" w:rsidR="00AC1332" w:rsidRDefault="00AC133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239CFAF" wp14:editId="7B386DE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826183930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1BB2D7" w14:textId="74A8B08D" w:rsidR="00AC1332" w:rsidRPr="00AC1332" w:rsidRDefault="00AC1332" w:rsidP="00AC1332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AC1332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239CFA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4F1BB2D7" w14:textId="74A8B08D" w:rsidR="00AC1332" w:rsidRPr="00AC1332" w:rsidRDefault="00AC1332" w:rsidP="00AC1332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AC1332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2E7B9D" w14:textId="77777777" w:rsidR="009F0980" w:rsidRDefault="009F0980" w:rsidP="00AC1332">
      <w:pPr>
        <w:spacing w:after="0" w:line="240" w:lineRule="auto"/>
      </w:pPr>
      <w:r>
        <w:separator/>
      </w:r>
    </w:p>
  </w:footnote>
  <w:footnote w:type="continuationSeparator" w:id="0">
    <w:p w14:paraId="218C08BF" w14:textId="77777777" w:rsidR="009F0980" w:rsidRDefault="009F0980" w:rsidP="00AC13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7C1E46"/>
    <w:multiLevelType w:val="hybridMultilevel"/>
    <w:tmpl w:val="6040E9D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29173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sjQ2MzKxtDCxNDZU0lEKTi0uzszPAykwrAUAE6AmvSwAAAA="/>
  </w:docVars>
  <w:rsids>
    <w:rsidRoot w:val="00D378F7"/>
    <w:rsid w:val="000A658C"/>
    <w:rsid w:val="003817EB"/>
    <w:rsid w:val="00482F8F"/>
    <w:rsid w:val="004A2B34"/>
    <w:rsid w:val="006D294B"/>
    <w:rsid w:val="007B6F8E"/>
    <w:rsid w:val="008D1D5C"/>
    <w:rsid w:val="009A079A"/>
    <w:rsid w:val="009F0980"/>
    <w:rsid w:val="00A019C6"/>
    <w:rsid w:val="00A95D1E"/>
    <w:rsid w:val="00AC1332"/>
    <w:rsid w:val="00AF3768"/>
    <w:rsid w:val="00D378F7"/>
    <w:rsid w:val="00D405BA"/>
    <w:rsid w:val="00DB37FC"/>
    <w:rsid w:val="00DD3A83"/>
    <w:rsid w:val="00EE2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E0464"/>
  <w15:chartTrackingRefBased/>
  <w15:docId w15:val="{E6604EB9-B150-4426-90CA-96C10A017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78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78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78F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78F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78F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78F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78F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78F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78F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8F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78F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78F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78F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78F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78F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78F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78F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78F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78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78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78F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78F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78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78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78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78F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78F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78F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78F7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AC13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94</Words>
  <Characters>3360</Characters>
  <Application>Microsoft Office Word</Application>
  <DocSecurity>0</DocSecurity>
  <Lines>101</Lines>
  <Paragraphs>77</Paragraphs>
  <ScaleCrop>false</ScaleCrop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8</cp:revision>
  <dcterms:created xsi:type="dcterms:W3CDTF">2024-08-13T13:29:00Z</dcterms:created>
  <dcterms:modified xsi:type="dcterms:W3CDTF">2024-08-13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d378b4e9eba831f10d1157abbf1bd01b1481cbf39a0384698ba766b8bcda1d</vt:lpwstr>
  </property>
  <property fmtid="{D5CDD505-2E9C-101B-9397-08002B2CF9AE}" pid="3" name="ClassificationContentMarkingFooterShapeIds">
    <vt:lpwstr>313e90fa,6af57929,5024868b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